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58b0908fa00f5a4a4569cb6e99219e2928d6e75"/>
    <w:p>
      <w:pPr>
        <w:pStyle w:val="Heading1"/>
      </w:pPr>
      <w:r>
        <w:t xml:space="preserve">Title: Cache benchmarking for custom field dropdown choices</w:t>
      </w:r>
    </w:p>
    <w:p>
      <w:pPr>
        <w:pStyle w:val="FirstParagraph"/>
      </w:pPr>
      <w:r>
        <w:rPr>
          <w:b/>
          <w:bCs/>
        </w:rPr>
        <w:t xml:space="preserve">1) Redis vs Memcache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mp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mpt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mpt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is.h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793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569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431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cached.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04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762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is.hm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378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348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377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cached.get_mul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94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05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99s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2) Redis Pipeline</w:t>
      </w:r>
      <w:r>
        <w:t xml:space="preserve"> </w:t>
      </w:r>
      <w:r>
        <w:t xml:space="preserve">(Redis hget and hmget for mutiple key fetch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098"/>
        <w:gridCol w:w="1560"/>
        <w:gridCol w:w="1526"/>
        <w:gridCol w:w="1734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mp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mpt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mpt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is.hget multiple 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685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765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4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is.hget-pipelined multiple 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698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is.hmget multiple 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35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2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is.hmget-pipelined multiple 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691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3) Redis eval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883"/>
        <w:gridCol w:w="1922"/>
        <w:gridCol w:w="1682"/>
        <w:gridCol w:w="1431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mp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mpt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mpt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is.hmget multiple 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336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171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291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is.hmget multiple keys with 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66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51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96s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4) Mysql</w:t>
      </w:r>
      <w:r>
        <w:t xml:space="preserve"> </w:t>
      </w:r>
      <w:r>
        <w:t xml:space="preserve">(Jmeter / Benchmark result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49"/>
        <w:gridCol w:w="1269"/>
        <w:gridCol w:w="1420"/>
        <w:gridCol w:w="1280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mp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mpt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mpt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sql choice id get with Indexed table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662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5946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6045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sql choice id get without Indexed 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2903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3932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350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sql choice id get without Indexed table, in qu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6647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6713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5934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sql choice id get without Indexed table, in qu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2709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281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2633s</w:t>
            </w:r>
          </w:p>
        </w:tc>
      </w:tr>
    </w:tbl>
    <w:p>
      <w:pPr>
        <w:pStyle w:val="BodyText"/>
      </w:pPr>
      <w:r>
        <w:t xml:space="preserve">Query plan with indexed columns:</w:t>
      </w:r>
    </w:p>
    <w:p>
      <w:pPr>
        <w:pStyle w:val="BodyText"/>
      </w:pPr>
      <w:r>
        <w:drawing>
          <wp:inline>
            <wp:extent cx="5334000" cy="15633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4Fu8TQAAFopJREFU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ry plan without indexed columns:</w:t>
      </w:r>
    </w:p>
    <w:p>
      <w:pPr>
        <w:pStyle w:val="BodyText"/>
      </w:pPr>
      <w:r>
        <w:drawing>
          <wp:inline>
            <wp:extent cx="5334000" cy="142467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Script File:</w:t>
      </w:r>
    </w:p>
    <w:p>
      <w:pPr>
        <w:pStyle w:val="BodyText"/>
      </w:pPr>
      <w:r>
        <w:br/>
      </w:r>
    </w:p>
    <w:p>
      <w:pPr>
        <w:pStyle w:val="BodyText"/>
      </w:pPr>
      <w:hyperlink r:id="rId26">
        <w:r>
          <w:rPr>
            <w:rStyle w:val="Hyperlink"/>
          </w:rPr>
          <w:t xml:space="preserve">choice_benchmark_1.rb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6" Target="/display/freshsales/Cache+benchmarking+for+custom+field+dropdown+choices?preview=%2F219350137%2F219350466%2Fchoice_benchmark_1.r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/display/freshsales/Cache+benchmarking+for+custom+field+dropdown+choices?preview=%2F219350137%2F219350466%2Fchoice_benchmark_1.r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30Z</dcterms:created>
  <dcterms:modified xsi:type="dcterms:W3CDTF">2024-02-16T23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